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2BBE" w:rsidRDefault="00872BBE" w:rsidP="00872BBE">
      <w:pPr>
        <w:jc w:val="center"/>
      </w:pPr>
    </w:p>
    <w:p w:rsidR="00872BBE" w:rsidRDefault="00872BBE" w:rsidP="00872BBE">
      <w:pPr>
        <w:jc w:val="center"/>
      </w:pPr>
    </w:p>
    <w:p w:rsidR="00872BBE" w:rsidRDefault="00872BBE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872BBE">
      <w:pPr>
        <w:jc w:val="center"/>
      </w:pPr>
    </w:p>
    <w:p w:rsidR="00171AAF" w:rsidRDefault="00171AAF" w:rsidP="00171AAF">
      <w:pPr>
        <w:spacing w:after="0"/>
        <w:jc w:val="center"/>
      </w:pPr>
    </w:p>
    <w:p w:rsidR="00171AAF" w:rsidRDefault="00171AAF" w:rsidP="00171AAF">
      <w:pPr>
        <w:spacing w:after="0"/>
        <w:jc w:val="center"/>
      </w:pPr>
    </w:p>
    <w:p w:rsidR="00872BBE" w:rsidRDefault="00872BBE" w:rsidP="00872BBE">
      <w:pPr>
        <w:jc w:val="center"/>
      </w:pPr>
      <w:bookmarkStart w:id="0" w:name="_GoBack"/>
      <w:bookmarkEnd w:id="0"/>
    </w:p>
    <w:p w:rsidR="00872BBE" w:rsidRDefault="00872BBE" w:rsidP="00872BBE">
      <w:pPr>
        <w:jc w:val="center"/>
      </w:pPr>
    </w:p>
    <w:p w:rsidR="00872BBE" w:rsidRPr="00872BBE" w:rsidRDefault="00872BBE" w:rsidP="00872BBE">
      <w:pPr>
        <w:jc w:val="center"/>
      </w:pPr>
    </w:p>
    <w:sectPr w:rsidR="00872BBE" w:rsidRPr="00872BBE" w:rsidSect="00AC40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144" w:footer="0" w:gutter="0"/>
      <w:pgBorders w:offsetFrom="page">
        <w:top w:val="single" w:sz="18" w:space="24" w:color="FF0000"/>
        <w:left w:val="single" w:sz="18" w:space="24" w:color="FF0000"/>
        <w:bottom w:val="single" w:sz="18" w:space="24" w:color="FF0000"/>
        <w:right w:val="single" w:sz="18" w:space="24" w:color="FF0000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0EBE" w:rsidRDefault="00A00EBE" w:rsidP="001D5DEB">
      <w:pPr>
        <w:spacing w:after="0" w:line="240" w:lineRule="auto"/>
      </w:pPr>
      <w:r>
        <w:separator/>
      </w:r>
    </w:p>
  </w:endnote>
  <w:endnote w:type="continuationSeparator" w:id="0">
    <w:p w:rsidR="00A00EBE" w:rsidRDefault="00A00EBE" w:rsidP="001D5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MS Gothic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4074" w:rsidRDefault="00A00EBE" w:rsidP="00AC4074">
    <w:pPr>
      <w:pStyle w:val="Footer"/>
    </w:pPr>
    <w:sdt>
      <w:sdtPr>
        <w:alias w:val="Company"/>
        <w:id w:val="282693941"/>
        <w:placeholder>
          <w:docPart w:val="75B34A2B6B4B46018A82488852A6CB99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B71BB7">
          <w:t>NSS Cell</w:t>
        </w:r>
      </w:sdtContent>
    </w:sdt>
    <w:r w:rsidR="00AC4074">
      <w:t xml:space="preserve"> | Dr. N.T.R Universi</w:t>
    </w:r>
    <w:r w:rsidR="002954CF">
      <w:t>ty of Health Sciences I Volume 2</w:t>
    </w:r>
    <w:r w:rsidR="00AC4074">
      <w:t xml:space="preserve"> I Issue 1 I January-June 202</w:t>
    </w:r>
    <w:r w:rsidR="002954CF">
      <w:t>1</w:t>
    </w:r>
    <w:r w:rsidR="00AC4074">
      <w:t xml:space="preserve">      Page - </w:t>
    </w:r>
    <w:sdt>
      <w:sdtPr>
        <w:id w:val="-1838368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C4074">
          <w:fldChar w:fldCharType="begin"/>
        </w:r>
        <w:r w:rsidR="00AC4074">
          <w:instrText xml:space="preserve"> PAGE   \* MERGEFORMAT </w:instrText>
        </w:r>
        <w:r w:rsidR="00AC4074">
          <w:fldChar w:fldCharType="separate"/>
        </w:r>
        <w:r w:rsidR="002954CF">
          <w:rPr>
            <w:noProof/>
          </w:rPr>
          <w:t>2</w:t>
        </w:r>
        <w:r w:rsidR="00AC4074">
          <w:rPr>
            <w:noProof/>
          </w:rPr>
          <w:fldChar w:fldCharType="end"/>
        </w:r>
      </w:sdtContent>
    </w:sdt>
  </w:p>
  <w:p w:rsidR="00AC4074" w:rsidRDefault="00AC407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4074" w:rsidRDefault="00A00EBE" w:rsidP="00AC4074">
    <w:pPr>
      <w:pStyle w:val="Footer"/>
    </w:pPr>
    <w:sdt>
      <w:sdtPr>
        <w:alias w:val="Company"/>
        <w:id w:val="-1816334020"/>
        <w:placeholder>
          <w:docPart w:val="0A5A4B8449E24AF7B593918228081E9B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B71BB7">
          <w:t>NSS Cell</w:t>
        </w:r>
      </w:sdtContent>
    </w:sdt>
    <w:r w:rsidR="00AC4074">
      <w:t xml:space="preserve"> | Dr. N.T.R University of Health Sciences I Volume </w:t>
    </w:r>
    <w:r w:rsidR="002954CF">
      <w:t>2</w:t>
    </w:r>
    <w:r w:rsidR="00AC4074">
      <w:t xml:space="preserve"> I Issue 1 I January-June 202</w:t>
    </w:r>
    <w:r w:rsidR="002954CF">
      <w:t>1</w:t>
    </w:r>
    <w:r w:rsidR="00AC4074">
      <w:t xml:space="preserve">      Page - </w:t>
    </w:r>
    <w:sdt>
      <w:sdtPr>
        <w:id w:val="-17427844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C4074">
          <w:fldChar w:fldCharType="begin"/>
        </w:r>
        <w:r w:rsidR="00AC4074">
          <w:instrText xml:space="preserve"> PAGE   \* MERGEFORMAT </w:instrText>
        </w:r>
        <w:r w:rsidR="00AC4074">
          <w:fldChar w:fldCharType="separate"/>
        </w:r>
        <w:r w:rsidR="002954CF">
          <w:rPr>
            <w:noProof/>
          </w:rPr>
          <w:t>1</w:t>
        </w:r>
        <w:r w:rsidR="00AC4074">
          <w:rPr>
            <w:noProof/>
          </w:rPr>
          <w:fldChar w:fldCharType="end"/>
        </w:r>
      </w:sdtContent>
    </w:sdt>
  </w:p>
  <w:p w:rsidR="00872BBE" w:rsidRDefault="00872BBE" w:rsidP="00612579">
    <w:pPr>
      <w:pStyle w:val="Footer"/>
      <w:tabs>
        <w:tab w:val="left" w:pos="844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1"/>
      <w:gridCol w:w="926"/>
    </w:tblGrid>
    <w:tr w:rsidR="001D5DEB" w:rsidTr="00650954">
      <w:tc>
        <w:tcPr>
          <w:tcW w:w="4500" w:type="pct"/>
          <w:tcBorders>
            <w:top w:val="single" w:sz="4" w:space="0" w:color="000000" w:themeColor="text1"/>
          </w:tcBorders>
        </w:tcPr>
        <w:p w:rsidR="001D5DEB" w:rsidRDefault="00A00EBE" w:rsidP="00650954">
          <w:pPr>
            <w:pStyle w:val="Footer"/>
            <w:jc w:val="right"/>
          </w:pPr>
          <w:sdt>
            <w:sdtPr>
              <w:alias w:val="Company"/>
              <w:id w:val="320699321"/>
              <w:placeholder>
                <w:docPart w:val="440E6897DE9B4165B19305C18DC466AC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B71BB7">
                <w:t>NSS Cell</w:t>
              </w:r>
            </w:sdtContent>
          </w:sdt>
          <w:r w:rsidR="001D5DEB">
            <w:t xml:space="preserve"> | </w:t>
          </w:r>
          <w:r w:rsidR="00650954">
            <w:t>Dr. N.T.R University of Health Sciences I Volume 1 I Issue 1 I January-June 2020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C6D9F1" w:themeFill="text2" w:themeFillTint="33"/>
        </w:tcPr>
        <w:p w:rsidR="001D5DEB" w:rsidRDefault="00872BBE" w:rsidP="00650954">
          <w:pPr>
            <w:pStyle w:val="Header"/>
            <w:jc w:val="center"/>
            <w:rPr>
              <w:color w:val="FFFFFF" w:themeColor="background1"/>
            </w:rPr>
          </w:pPr>
          <w:r>
            <w:t>1</w:t>
          </w:r>
        </w:p>
      </w:tc>
    </w:tr>
  </w:tbl>
  <w:p w:rsidR="001D5DEB" w:rsidRDefault="001D5D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0EBE" w:rsidRDefault="00A00EBE" w:rsidP="001D5DEB">
      <w:pPr>
        <w:spacing w:after="0" w:line="240" w:lineRule="auto"/>
      </w:pPr>
      <w:r>
        <w:separator/>
      </w:r>
    </w:p>
  </w:footnote>
  <w:footnote w:type="continuationSeparator" w:id="0">
    <w:p w:rsidR="00A00EBE" w:rsidRDefault="00A00EBE" w:rsidP="001D5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BBE" w:rsidRPr="003346E8" w:rsidRDefault="009F51A0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>
      <w:rPr>
        <w:rFonts w:ascii="Bookman Old Style" w:hAnsi="Bookman Old Style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7C98F7" wp14:editId="3C053437">
              <wp:simplePos x="0" y="0"/>
              <wp:positionH relativeFrom="column">
                <wp:posOffset>-540689</wp:posOffset>
              </wp:positionH>
              <wp:positionV relativeFrom="paragraph">
                <wp:posOffset>-75537</wp:posOffset>
              </wp:positionV>
              <wp:extent cx="365760" cy="357808"/>
              <wp:effectExtent l="0" t="0" r="0" b="444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5760" cy="35780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51A0" w:rsidRDefault="009F51A0">
                          <w:r>
                            <w:rPr>
                              <w:noProof/>
                              <w:szCs w:val="28"/>
                            </w:rPr>
                            <w:drawing>
                              <wp:inline distT="0" distB="0" distL="0" distR="0" wp14:anchorId="1111F859" wp14:editId="79711FEE">
                                <wp:extent cx="182880" cy="201126"/>
                                <wp:effectExtent l="0" t="0" r="7620" b="8890"/>
                                <wp:docPr id="10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7390" cy="20608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42.55pt;margin-top:-5.95pt;width:28.8pt;height:2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  <w:szCs w:val="28"/>
                      </w:rPr>
                      <w:drawing>
                        <wp:inline distT="0" distB="0" distL="0" distR="0" wp14:anchorId="402F4BBB" wp14:editId="71791C39">
                          <wp:extent cx="182880" cy="201126"/>
                          <wp:effectExtent l="0" t="0" r="7620" b="8890"/>
                          <wp:docPr id="10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7390" cy="2060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Bookman Old Style" w:hAnsi="Bookman Old Style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EB0FED1" wp14:editId="572C73C9">
              <wp:simplePos x="0" y="0"/>
              <wp:positionH relativeFrom="column">
                <wp:posOffset>5979381</wp:posOffset>
              </wp:positionH>
              <wp:positionV relativeFrom="paragraph">
                <wp:posOffset>-75537</wp:posOffset>
              </wp:positionV>
              <wp:extent cx="333955" cy="278295"/>
              <wp:effectExtent l="0" t="0" r="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3955" cy="27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51A0" w:rsidRDefault="009F51A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F8A772" wp14:editId="1C3C935D">
                                <wp:extent cx="181444" cy="182033"/>
                                <wp:effectExtent l="0" t="0" r="9525" b="8890"/>
                                <wp:docPr id="1" name="Picture 2" descr="C:\Users\H.P\Desktop\nss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H.P\Desktop\nss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301" cy="18289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8" o:spid="_x0000_s1027" type="#_x0000_t202" style="position:absolute;left:0;text-align:left;margin-left:470.8pt;margin-top:-5.95pt;width:26.3pt;height:21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</w:rPr>
                      <w:drawing>
                        <wp:inline distT="0" distB="0" distL="0" distR="0" wp14:anchorId="62A4DE92" wp14:editId="69FB7DCC">
                          <wp:extent cx="181444" cy="182033"/>
                          <wp:effectExtent l="0" t="0" r="9525" b="8890"/>
                          <wp:docPr id="1" name="Picture 2" descr="C:\Users\H.P\Desktop\nss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H.P\Desktop\nss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301" cy="1828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72BBE">
      <w:rPr>
        <w:rFonts w:ascii="Bookman Old Style" w:hAnsi="Bookman Old Style"/>
      </w:rPr>
      <w:t xml:space="preserve"> </w:t>
    </w:r>
  </w:p>
  <w:p w:rsidR="00872BBE" w:rsidRDefault="00872B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BBE" w:rsidRPr="009F51A0" w:rsidRDefault="009F51A0" w:rsidP="00872BBE">
    <w:pPr>
      <w:jc w:val="center"/>
      <w:rPr>
        <w:rFonts w:ascii="Yu Gothic UI" w:eastAsia="Yu Gothic UI" w:hAnsi="Yu Gothic UI"/>
        <w:color w:val="00B0F0"/>
        <w:sz w:val="144"/>
      </w:rPr>
    </w:pPr>
    <w:r>
      <w:rPr>
        <w:rFonts w:ascii="Nirmala UI" w:eastAsia="Yu Gothic UI" w:hAnsi="Nirmala UI" w:cs="Nirmala UI"/>
        <w:b/>
        <w:noProof/>
        <w:color w:val="00B0F0"/>
        <w:sz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B347B7" wp14:editId="0FD2E0FE">
              <wp:simplePos x="0" y="0"/>
              <wp:positionH relativeFrom="column">
                <wp:posOffset>-478367</wp:posOffset>
              </wp:positionH>
              <wp:positionV relativeFrom="paragraph">
                <wp:posOffset>-66040</wp:posOffset>
              </wp:positionV>
              <wp:extent cx="338667" cy="3429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667" cy="342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51A0" w:rsidRDefault="009F51A0">
                          <w:r>
                            <w:rPr>
                              <w:noProof/>
                              <w:szCs w:val="28"/>
                            </w:rPr>
                            <w:drawing>
                              <wp:inline distT="0" distB="0" distL="0" distR="0" wp14:anchorId="302D3319" wp14:editId="510E1116">
                                <wp:extent cx="177800" cy="195537"/>
                                <wp:effectExtent l="0" t="0" r="0" b="0"/>
                                <wp:docPr id="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4776" cy="20320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37.65pt;margin-top:-5.2pt;width:26.6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  <w:szCs w:val="28"/>
                      </w:rPr>
                      <w:drawing>
                        <wp:inline distT="0" distB="0" distL="0" distR="0" wp14:anchorId="1C988DB4" wp14:editId="2380EF62">
                          <wp:extent cx="177800" cy="195537"/>
                          <wp:effectExtent l="0" t="0" r="0" b="0"/>
                          <wp:docPr id="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4776" cy="20320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Nirmala UI" w:eastAsia="Yu Gothic UI" w:hAnsi="Nirmala UI" w:cs="Nirmala UI"/>
        <w:b/>
        <w:noProof/>
        <w:color w:val="00B0F0"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0E3BE1" wp14:editId="451BE4C7">
              <wp:simplePos x="0" y="0"/>
              <wp:positionH relativeFrom="column">
                <wp:posOffset>5899868</wp:posOffset>
              </wp:positionH>
              <wp:positionV relativeFrom="paragraph">
                <wp:posOffset>-67586</wp:posOffset>
              </wp:positionV>
              <wp:extent cx="357809" cy="278296"/>
              <wp:effectExtent l="0" t="0" r="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7809" cy="27829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51A0" w:rsidRPr="009F51A0" w:rsidRDefault="009F51A0">
                          <w:pPr>
                            <w:rPr>
                              <w:color w:val="FFFFFF" w:themeColor="background1"/>
                              <w14:textFill>
                                <w14:noFill/>
                              </w14:textFill>
                            </w:rPr>
                          </w:pPr>
                          <w:r w:rsidRPr="009F51A0">
                            <w:rPr>
                              <w:noProof/>
                              <w:color w:val="FFFFFF" w:themeColor="background1"/>
                              <w14:textFill>
                                <w14:noFill/>
                              </w14:textFill>
                            </w:rPr>
                            <w:drawing>
                              <wp:inline distT="0" distB="0" distL="0" distR="0" wp14:anchorId="46E23310" wp14:editId="6ECDBF4E">
                                <wp:extent cx="173003" cy="173566"/>
                                <wp:effectExtent l="0" t="0" r="0" b="0"/>
                                <wp:docPr id="4" name="Picture 2" descr="C:\Users\H.P\Desktop\nss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H.P\Desktop\nss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2561" cy="17312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9" type="#_x0000_t202" style="position:absolute;left:0;text-align:left;margin-left:464.55pt;margin-top:-5.3pt;width:28.15pt;height:2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" filled="f" stroked="f" strokeweight=".5pt">
              <v:textbox>
                <w:txbxContent>
                  <w:p w:rsidR="009F51A0" w:rsidRPr="009F51A0" w:rsidRDefault="009F51A0">
                    <w:pPr>
                      <w:rPr>
                        <w:color w:val="FFFFFF" w:themeColor="background1"/>
                        <w14:textFill>
                          <w14:noFill/>
                        </w14:textFill>
                      </w:rPr>
                    </w:pPr>
                    <w:r w:rsidRPr="009F51A0">
                      <w:rPr>
                        <w:noProof/>
                        <w:color w:val="FFFFFF" w:themeColor="background1"/>
                        <w14:textFill>
                          <w14:noFill/>
                        </w14:textFill>
                      </w:rPr>
                      <w:drawing>
                        <wp:inline distT="0" distB="0" distL="0" distR="0" wp14:anchorId="3C1CF2B0" wp14:editId="3D9722E1">
                          <wp:extent cx="173003" cy="173566"/>
                          <wp:effectExtent l="0" t="0" r="0" b="0"/>
                          <wp:docPr id="4" name="Picture 2" descr="C:\Users\H.P\Desktop\nss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H.P\Desktop\nss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2561" cy="17312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72BBE" w:rsidRPr="00872BBE">
      <w:rPr>
        <w:rFonts w:ascii="Yu Gothic UI" w:eastAsia="Yu Gothic UI" w:hAnsi="Yu Gothic UI"/>
        <w:b/>
        <w:color w:val="00B0F0"/>
        <w:sz w:val="24"/>
      </w:rPr>
      <w:t xml:space="preserve"> </w:t>
    </w:r>
  </w:p>
  <w:p w:rsidR="00872BBE" w:rsidRDefault="00872BB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BBE" w:rsidRPr="003346E8" w:rsidRDefault="00872BBE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>
      <w:rPr>
        <w:rFonts w:ascii="Bookman Old Style" w:hAnsi="Bookman Old Style"/>
      </w:rPr>
      <w:t>“</w:t>
    </w:r>
    <w:r w:rsidR="00650954" w:rsidRPr="00650954">
      <w:rPr>
        <w:rFonts w:ascii="Bookman Old Style" w:hAnsi="Bookman Old Style"/>
      </w:rPr>
      <w:t>JEEVANA SHAKTI-LIFE FORCE</w:t>
    </w:r>
    <w:r>
      <w:rPr>
        <w:rFonts w:ascii="Bookman Old Style" w:hAnsi="Bookman Old Style"/>
      </w:rPr>
      <w:t xml:space="preserve"> “</w:t>
    </w:r>
  </w:p>
  <w:p w:rsidR="001D5DEB" w:rsidRPr="00650954" w:rsidRDefault="001D5DEB" w:rsidP="00872BBE">
    <w:pPr>
      <w:pStyle w:val="Header"/>
      <w:rPr>
        <w:rFonts w:ascii="Bookman Old Style" w:hAnsi="Bookman Old Sty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zM1NjcyNDI1NzZT0lEKTi0uzszPAykwqgUA7nx1CCwAAAA="/>
  </w:docVars>
  <w:rsids>
    <w:rsidRoot w:val="00A30E1D"/>
    <w:rsid w:val="00171AAF"/>
    <w:rsid w:val="001D5DEB"/>
    <w:rsid w:val="002954CF"/>
    <w:rsid w:val="003F169F"/>
    <w:rsid w:val="00612579"/>
    <w:rsid w:val="00650954"/>
    <w:rsid w:val="00872BBE"/>
    <w:rsid w:val="008A4CE8"/>
    <w:rsid w:val="009F51A0"/>
    <w:rsid w:val="00A00EBE"/>
    <w:rsid w:val="00A30E1D"/>
    <w:rsid w:val="00AC4074"/>
    <w:rsid w:val="00B71BB7"/>
    <w:rsid w:val="00B758AC"/>
    <w:rsid w:val="00CD185C"/>
    <w:rsid w:val="00FF6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DE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A5A4B8449E24AF7B593918228081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1CC75-3B87-4009-9680-9513FCDC3DF7}"/>
      </w:docPartPr>
      <w:docPartBody>
        <w:p w:rsidR="00F879D2" w:rsidRDefault="00B00D4E" w:rsidP="00B00D4E">
          <w:pPr>
            <w:pStyle w:val="0A5A4B8449E24AF7B593918228081E9B"/>
          </w:pPr>
          <w:r>
            <w:t>[Type the company name]</w:t>
          </w:r>
        </w:p>
      </w:docPartBody>
    </w:docPart>
    <w:docPart>
      <w:docPartPr>
        <w:name w:val="75B34A2B6B4B46018A82488852A6C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BB0B7-E5EC-44F4-ADED-531632BBD69A}"/>
      </w:docPartPr>
      <w:docPartBody>
        <w:p w:rsidR="00F879D2" w:rsidRDefault="00B00D4E" w:rsidP="00B00D4E">
          <w:pPr>
            <w:pStyle w:val="75B34A2B6B4B46018A82488852A6CB99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MS Gothic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0D4E"/>
    <w:rsid w:val="00385E49"/>
    <w:rsid w:val="00AA18D0"/>
    <w:rsid w:val="00B00D4E"/>
    <w:rsid w:val="00F8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F7988D782749FB80FE382D4582133E">
    <w:name w:val="35F7988D782749FB80FE382D4582133E"/>
    <w:rsid w:val="00B00D4E"/>
  </w:style>
  <w:style w:type="paragraph" w:customStyle="1" w:styleId="8750AB8019004F1FA93D217078493EA0">
    <w:name w:val="8750AB8019004F1FA93D217078493EA0"/>
    <w:rsid w:val="00B00D4E"/>
  </w:style>
  <w:style w:type="paragraph" w:customStyle="1" w:styleId="CFAEE338A0BD46A19C0019312C8F10B7">
    <w:name w:val="CFAEE338A0BD46A19C0019312C8F10B7"/>
    <w:rsid w:val="00B00D4E"/>
  </w:style>
  <w:style w:type="paragraph" w:customStyle="1" w:styleId="479904387C1640379F138F13B2F1400D">
    <w:name w:val="479904387C1640379F138F13B2F1400D"/>
    <w:rsid w:val="00B00D4E"/>
  </w:style>
  <w:style w:type="paragraph" w:customStyle="1" w:styleId="440E6897DE9B4165B19305C18DC466AC">
    <w:name w:val="440E6897DE9B4165B19305C18DC466AC"/>
    <w:rsid w:val="00B00D4E"/>
  </w:style>
  <w:style w:type="paragraph" w:customStyle="1" w:styleId="807D551A51A34536AEEB13C7D60B66E5">
    <w:name w:val="807D551A51A34536AEEB13C7D60B66E5"/>
    <w:rsid w:val="00B00D4E"/>
  </w:style>
  <w:style w:type="paragraph" w:customStyle="1" w:styleId="A1E544AFC4F24CEA9993F627D5B7B33D">
    <w:name w:val="A1E544AFC4F24CEA9993F627D5B7B33D"/>
    <w:rsid w:val="00B00D4E"/>
  </w:style>
  <w:style w:type="paragraph" w:customStyle="1" w:styleId="C7B7A23B705747AFA997D4972E7B0366">
    <w:name w:val="C7B7A23B705747AFA997D4972E7B0366"/>
    <w:rsid w:val="00B00D4E"/>
  </w:style>
  <w:style w:type="paragraph" w:customStyle="1" w:styleId="C638F06621644B5B84E9F9E3A2E95131">
    <w:name w:val="C638F06621644B5B84E9F9E3A2E95131"/>
    <w:rsid w:val="00B00D4E"/>
  </w:style>
  <w:style w:type="paragraph" w:customStyle="1" w:styleId="8EBA81A523AE4CC2B7039BBC7679D1E0">
    <w:name w:val="8EBA81A523AE4CC2B7039BBC7679D1E0"/>
    <w:rsid w:val="00B00D4E"/>
  </w:style>
  <w:style w:type="paragraph" w:customStyle="1" w:styleId="0A5A4B8449E24AF7B593918228081E9B">
    <w:name w:val="0A5A4B8449E24AF7B593918228081E9B"/>
    <w:rsid w:val="00B00D4E"/>
  </w:style>
  <w:style w:type="paragraph" w:customStyle="1" w:styleId="75B34A2B6B4B46018A82488852A6CB99">
    <w:name w:val="75B34A2B6B4B46018A82488852A6CB99"/>
    <w:rsid w:val="00B00D4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F7988D782749FB80FE382D4582133E">
    <w:name w:val="35F7988D782749FB80FE382D4582133E"/>
    <w:rsid w:val="00B00D4E"/>
  </w:style>
  <w:style w:type="paragraph" w:customStyle="1" w:styleId="8750AB8019004F1FA93D217078493EA0">
    <w:name w:val="8750AB8019004F1FA93D217078493EA0"/>
    <w:rsid w:val="00B00D4E"/>
  </w:style>
  <w:style w:type="paragraph" w:customStyle="1" w:styleId="CFAEE338A0BD46A19C0019312C8F10B7">
    <w:name w:val="CFAEE338A0BD46A19C0019312C8F10B7"/>
    <w:rsid w:val="00B00D4E"/>
  </w:style>
  <w:style w:type="paragraph" w:customStyle="1" w:styleId="479904387C1640379F138F13B2F1400D">
    <w:name w:val="479904387C1640379F138F13B2F1400D"/>
    <w:rsid w:val="00B00D4E"/>
  </w:style>
  <w:style w:type="paragraph" w:customStyle="1" w:styleId="440E6897DE9B4165B19305C18DC466AC">
    <w:name w:val="440E6897DE9B4165B19305C18DC466AC"/>
    <w:rsid w:val="00B00D4E"/>
  </w:style>
  <w:style w:type="paragraph" w:customStyle="1" w:styleId="807D551A51A34536AEEB13C7D60B66E5">
    <w:name w:val="807D551A51A34536AEEB13C7D60B66E5"/>
    <w:rsid w:val="00B00D4E"/>
  </w:style>
  <w:style w:type="paragraph" w:customStyle="1" w:styleId="A1E544AFC4F24CEA9993F627D5B7B33D">
    <w:name w:val="A1E544AFC4F24CEA9993F627D5B7B33D"/>
    <w:rsid w:val="00B00D4E"/>
  </w:style>
  <w:style w:type="paragraph" w:customStyle="1" w:styleId="C7B7A23B705747AFA997D4972E7B0366">
    <w:name w:val="C7B7A23B705747AFA997D4972E7B0366"/>
    <w:rsid w:val="00B00D4E"/>
  </w:style>
  <w:style w:type="paragraph" w:customStyle="1" w:styleId="C638F06621644B5B84E9F9E3A2E95131">
    <w:name w:val="C638F06621644B5B84E9F9E3A2E95131"/>
    <w:rsid w:val="00B00D4E"/>
  </w:style>
  <w:style w:type="paragraph" w:customStyle="1" w:styleId="8EBA81A523AE4CC2B7039BBC7679D1E0">
    <w:name w:val="8EBA81A523AE4CC2B7039BBC7679D1E0"/>
    <w:rsid w:val="00B00D4E"/>
  </w:style>
  <w:style w:type="paragraph" w:customStyle="1" w:styleId="0A5A4B8449E24AF7B593918228081E9B">
    <w:name w:val="0A5A4B8449E24AF7B593918228081E9B"/>
    <w:rsid w:val="00B00D4E"/>
  </w:style>
  <w:style w:type="paragraph" w:customStyle="1" w:styleId="75B34A2B6B4B46018A82488852A6CB99">
    <w:name w:val="75B34A2B6B4B46018A82488852A6CB99"/>
    <w:rsid w:val="00B00D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 An official publication of National Service Scheme - Dr. N.T.R University of Health Sciences,               Andhra Pradesh. Vijayawada.  India.                                                                                 www.ntruhs.ap.nic.in/nss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EVANA  SHAKTI- LIFE FORCE</vt:lpstr>
    </vt:vector>
  </TitlesOfParts>
  <Company>NSS Cell</Company>
  <LinksUpToDate>false</LinksUpToDate>
  <CharactersWithSpaces>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EVANA  SHAKTI- LIFE FORCE</dc:title>
  <dc:subject>An official publication of National Service Scheme- Dr. N.T.R University of Health Sciences, Andhra Pradesh. India</dc:subject>
  <dc:creator>admin</dc:creator>
  <cp:lastModifiedBy>admin</cp:lastModifiedBy>
  <cp:revision>2</cp:revision>
  <dcterms:created xsi:type="dcterms:W3CDTF">2021-02-12T14:11:00Z</dcterms:created>
  <dcterms:modified xsi:type="dcterms:W3CDTF">2021-02-12T14:11:00Z</dcterms:modified>
</cp:coreProperties>
</file>